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61BBA4CC" w:rsidR="00153C44" w:rsidRPr="001562E2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proofErr w:type="spellStart"/>
          <w:r w:rsidRPr="001562E2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1562E2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6AE1DD7" w14:textId="77777777" w:rsidR="00AF220C" w:rsidRPr="001562E2" w:rsidRDefault="00AF220C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</w:rPr>
          </w:pPr>
        </w:p>
        <w:p w14:paraId="4616C002" w14:textId="731D7A60" w:rsidR="00153C44" w:rsidRPr="001562E2" w:rsidRDefault="005801B7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5637AA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Fabio Buracchi (0253822)</w:t>
          </w:r>
        </w:p>
        <w:p w14:paraId="6E9C8675" w14:textId="5827F21C" w:rsidR="0074163F" w:rsidRPr="001562E2" w:rsidRDefault="0074163F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1562E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Massimo Mazzetti (0253467)</w:t>
          </w:r>
        </w:p>
        <w:p w14:paraId="06C0E77B" w14:textId="0748B586" w:rsidR="00F90138" w:rsidRPr="005801B7" w:rsidRDefault="005801B7" w:rsidP="00F90138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noProof/>
            </w:rPr>
          </w:pPr>
          <w:r w:rsidRPr="001562E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van</w:t>
          </w:r>
          <w:r w:rsidRPr="001562E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 </w:t>
          </w:r>
          <w:r w:rsidRPr="001562E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Palmieri 0259244)</w:t>
          </w:r>
          <w:r w:rsidR="00153C44" w:rsidRPr="005637AA">
            <w:rPr>
              <w:rFonts w:ascii="Times New Roman" w:hAnsi="Times New Roman" w:cs="Times New Roman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BE7E8E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BE7E8E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BE7E8E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BE7E8E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377099F3" w14:textId="77777777" w:rsidR="00F90138" w:rsidRPr="005801B7" w:rsidRDefault="00F90138">
          <w:pPr>
            <w:rPr>
              <w:rFonts w:ascii="Times New Roman" w:hAnsi="Times New Roman" w:cs="Times New Roman"/>
              <w:noProof/>
            </w:rPr>
          </w:pPr>
          <w:r w:rsidRPr="005801B7">
            <w:rPr>
              <w:rFonts w:ascii="Times New Roman" w:hAnsi="Times New Roman" w:cs="Times New Roman"/>
              <w:noProof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02438ED0" w:rsidR="00F90138" w:rsidRPr="005801B7" w:rsidRDefault="00F75F93" w:rsidP="00F90138">
              <w:pPr>
                <w:pStyle w:val="Titolosommario"/>
                <w:numPr>
                  <w:ilvl w:val="0"/>
                  <w:numId w:val="0"/>
                </w:numPr>
              </w:pPr>
              <w:r w:rsidRPr="005801B7">
                <w:t>Index</w:t>
              </w:r>
            </w:p>
            <w:p w14:paraId="76F50BFC" w14:textId="18ACC1AD" w:rsidR="00B27A2F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5637AA">
                <w:rPr>
                  <w:lang w:val="en-US"/>
                </w:rPr>
                <w:fldChar w:fldCharType="begin"/>
              </w:r>
              <w:r w:rsidRPr="005637AA">
                <w:rPr>
                  <w:lang w:val="en-US"/>
                </w:rPr>
                <w:instrText xml:space="preserve"> TOC \o "1-3" \h \z \u </w:instrText>
              </w:r>
              <w:r w:rsidRPr="005637AA">
                <w:rPr>
                  <w:lang w:val="en-US"/>
                </w:rPr>
                <w:fldChar w:fldCharType="separate"/>
              </w:r>
              <w:hyperlink w:anchor="_Toc75904755" w:history="1">
                <w:r w:rsidR="00B27A2F" w:rsidRPr="00A24539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B27A2F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B27A2F" w:rsidRPr="00A24539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B27A2F">
                  <w:rPr>
                    <w:noProof/>
                    <w:webHidden/>
                  </w:rPr>
                  <w:tab/>
                </w:r>
                <w:r w:rsidR="00B27A2F">
                  <w:rPr>
                    <w:noProof/>
                    <w:webHidden/>
                  </w:rPr>
                  <w:fldChar w:fldCharType="begin"/>
                </w:r>
                <w:r w:rsidR="00B27A2F">
                  <w:rPr>
                    <w:noProof/>
                    <w:webHidden/>
                  </w:rPr>
                  <w:instrText xml:space="preserve"> PAGEREF _Toc75904755 \h </w:instrText>
                </w:r>
                <w:r w:rsidR="00B27A2F">
                  <w:rPr>
                    <w:noProof/>
                    <w:webHidden/>
                  </w:rPr>
                </w:r>
                <w:r w:rsidR="00B27A2F">
                  <w:rPr>
                    <w:noProof/>
                    <w:webHidden/>
                  </w:rPr>
                  <w:fldChar w:fldCharType="separate"/>
                </w:r>
                <w:r w:rsidR="00B27A2F">
                  <w:rPr>
                    <w:noProof/>
                    <w:webHidden/>
                  </w:rPr>
                  <w:t>2</w:t>
                </w:r>
                <w:r w:rsidR="00B27A2F">
                  <w:rPr>
                    <w:noProof/>
                    <w:webHidden/>
                  </w:rPr>
                  <w:fldChar w:fldCharType="end"/>
                </w:r>
              </w:hyperlink>
            </w:p>
            <w:p w14:paraId="31D9C632" w14:textId="2B7AC752" w:rsidR="00B27A2F" w:rsidRDefault="00B27A2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04756" w:history="1">
                <w:r w:rsidRPr="00A24539">
                  <w:rPr>
                    <w:rStyle w:val="Collegamentoipertestuale"/>
                    <w:lang w:val="en-US"/>
                  </w:rPr>
                  <w:t>1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lang w:val="en-US"/>
                  </w:rPr>
                  <w:t>Aim of the document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04756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0A954B8D" w14:textId="3C377663" w:rsidR="00B27A2F" w:rsidRDefault="00B27A2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04757" w:history="1">
                <w:r w:rsidRPr="00A24539">
                  <w:rPr>
                    <w:rStyle w:val="Collegamentoipertestuale"/>
                    <w:lang w:val="en-US"/>
                  </w:rPr>
                  <w:t>1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lang w:val="en-US"/>
                  </w:rPr>
                  <w:t>Overview of the defined system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04757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1C801C78" w14:textId="5D9BF126" w:rsidR="00B27A2F" w:rsidRDefault="00B27A2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04758" w:history="1">
                <w:r w:rsidRPr="00A24539">
                  <w:rPr>
                    <w:rStyle w:val="Collegamentoipertestuale"/>
                    <w:lang w:val="en-US"/>
                  </w:rPr>
                  <w:t>1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lang w:val="en-US"/>
                  </w:rPr>
                  <w:t>Operational setting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04758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79D0DC91" w14:textId="392B1971" w:rsidR="00B27A2F" w:rsidRDefault="00B27A2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04759" w:history="1">
                <w:r w:rsidRPr="00A24539">
                  <w:rPr>
                    <w:rStyle w:val="Collegamentoipertestuale"/>
                    <w:lang w:val="en-US"/>
                  </w:rPr>
                  <w:t>1.4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lang w:val="en-US"/>
                  </w:rPr>
                  <w:t>Related system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04759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5CAA909F" w14:textId="1C77C469" w:rsidR="00B27A2F" w:rsidRDefault="00B27A2F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04760" w:history="1">
                <w:r w:rsidRPr="00A24539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.4.1</w:t>
                </w:r>
                <w:r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POSitive® Cinema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0476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67B1DF9" w14:textId="7B976699" w:rsidR="00B27A2F" w:rsidRDefault="00B27A2F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04761" w:history="1">
                <w:r w:rsidRPr="00A24539">
                  <w:rPr>
                    <w:rStyle w:val="Collegamentoipertestuale"/>
                    <w:noProof/>
                    <w:lang w:val="en-US"/>
                  </w:rPr>
                  <w:t>1.4.2</w:t>
                </w:r>
                <w:r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noProof/>
                    <w:lang w:val="en-US"/>
                  </w:rPr>
                  <w:t>SAP</w:t>
                </w:r>
                <w:r w:rsidRPr="00A24539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 xml:space="preserve">® &amp; </w:t>
                </w:r>
                <w:r w:rsidRPr="00A24539">
                  <w:rPr>
                    <w:rStyle w:val="Collegamentoipertestuale"/>
                    <w:noProof/>
                    <w:lang w:val="en-US"/>
                  </w:rPr>
                  <w:t>Microsoft Dynamic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0476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C3996C0" w14:textId="2AA9E401" w:rsidR="00B27A2F" w:rsidRDefault="00B27A2F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04762" w:history="1">
                <w:r w:rsidRPr="00A24539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2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r Stori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0476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8590D8F" w14:textId="311C22EA" w:rsidR="00B27A2F" w:rsidRDefault="00B27A2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04763" w:history="1">
                <w:r w:rsidRPr="00A24539">
                  <w:rPr>
                    <w:rStyle w:val="Collegamentoipertestuale"/>
                    <w:lang w:val="en-US"/>
                  </w:rPr>
                  <w:t>2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lang w:val="en-US"/>
                  </w:rPr>
                  <w:t>Fabio Buracch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04763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B69D734" w14:textId="20975040" w:rsidR="00B27A2F" w:rsidRDefault="00B27A2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04764" w:history="1">
                <w:r w:rsidRPr="00A24539">
                  <w:rPr>
                    <w:rStyle w:val="Collegamentoipertestuale"/>
                    <w:lang w:val="en-US"/>
                  </w:rPr>
                  <w:t>2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lang w:val="en-US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04764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1671BED5" w14:textId="40C59446" w:rsidR="00B27A2F" w:rsidRDefault="00B27A2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04765" w:history="1">
                <w:r w:rsidRPr="00A24539">
                  <w:rPr>
                    <w:rStyle w:val="Collegamentoipertestuale"/>
                    <w:lang w:val="en-US"/>
                  </w:rPr>
                  <w:t>2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lang w:val="en-US"/>
                  </w:rPr>
                  <w:t>Palmieri Ivan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04765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4B2BC29" w14:textId="1B3217DF" w:rsidR="00B27A2F" w:rsidRDefault="00B27A2F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04766" w:history="1">
                <w:r w:rsidRPr="00A24539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0476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7E92F02" w14:textId="2EDACD6F" w:rsidR="00B27A2F" w:rsidRDefault="00B27A2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04767" w:history="1">
                <w:r w:rsidRPr="00A24539">
                  <w:rPr>
                    <w:rStyle w:val="Collegamentoipertestuale"/>
                    <w:lang w:val="en-US"/>
                  </w:rPr>
                  <w:t>3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lang w:val="en-US"/>
                  </w:rPr>
                  <w:t>Fabio Buracch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04767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7BD4FD2" w14:textId="149505C0" w:rsidR="00B27A2F" w:rsidRDefault="00B27A2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04768" w:history="1">
                <w:r w:rsidRPr="00A24539">
                  <w:rPr>
                    <w:rStyle w:val="Collegamentoipertestuale"/>
                    <w:lang w:val="en-US"/>
                  </w:rPr>
                  <w:t>3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lang w:val="en-US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04768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4ABFAF0" w14:textId="018A785E" w:rsidR="00B27A2F" w:rsidRDefault="00B27A2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04769" w:history="1">
                <w:r w:rsidRPr="00A24539">
                  <w:rPr>
                    <w:rStyle w:val="Collegamentoipertestuale"/>
                    <w:lang w:val="en-US"/>
                  </w:rPr>
                  <w:t>3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lang w:val="en-US"/>
                  </w:rPr>
                  <w:t>Ivan Palmier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04769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14C6A640" w14:textId="6471E0AF" w:rsidR="00B27A2F" w:rsidRDefault="00B27A2F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04770" w:history="1">
                <w:r w:rsidRPr="00A24539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0477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3E4AFA8" w14:textId="64CA7D25" w:rsidR="00B27A2F" w:rsidRDefault="00B27A2F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04771" w:history="1">
                <w:r w:rsidRPr="00A24539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5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A24539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Dictionar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0477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173381AC" w:rsidR="00153C44" w:rsidRPr="005637AA" w:rsidRDefault="00F90138" w:rsidP="00F90138">
              <w:pPr>
                <w:rPr>
                  <w:lang w:val="en-US"/>
                </w:rPr>
              </w:pPr>
              <w:r w:rsidRPr="005637AA">
                <w:rPr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1F0833B8" w:rsidR="00F90138" w:rsidRPr="005637AA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5637AA"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5637AA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904755"/>
      <w:r w:rsidRPr="005637AA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5904756"/>
      <w:r w:rsidRPr="005637AA">
        <w:rPr>
          <w:lang w:val="en-US"/>
        </w:rPr>
        <w:t xml:space="preserve">Aim of the </w:t>
      </w:r>
      <w:proofErr w:type="gramStart"/>
      <w:r w:rsidRPr="005637AA">
        <w:rPr>
          <w:lang w:val="en-US"/>
        </w:rPr>
        <w:t>document</w:t>
      </w:r>
      <w:bookmarkEnd w:id="4"/>
      <w:bookmarkEnd w:id="5"/>
      <w:bookmarkEnd w:id="6"/>
      <w:bookmarkEnd w:id="7"/>
      <w:proofErr w:type="gramEnd"/>
    </w:p>
    <w:p w14:paraId="7EDBB603" w14:textId="6B321221" w:rsidR="00C02AC7" w:rsidRPr="005637AA" w:rsidRDefault="00C02AC7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In the followin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g document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we will introduce the </w:t>
      </w:r>
      <w:proofErr w:type="spellStart"/>
      <w:r w:rsidR="00691632"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project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>,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developed for the Software Engineering and Web Design course of the academic year 2020-21.</w:t>
      </w:r>
    </w:p>
    <w:p w14:paraId="69F32383" w14:textId="3D5BD0ED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5904757"/>
      <w:r w:rsidRPr="005637AA">
        <w:rPr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E99064F" w:rsidR="003E793D" w:rsidRPr="005637AA" w:rsidRDefault="00E66755" w:rsidP="00FE429E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is an ERP system aimed to the cinema industry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 w</w:t>
      </w:r>
      <w:r w:rsidR="00F75F93" w:rsidRPr="005637AA">
        <w:rPr>
          <w:rStyle w:val="jlqj4b"/>
          <w:rFonts w:ascii="Times New Roman" w:hAnsi="Times New Roman" w:cs="Times New Roman"/>
          <w:lang w:val="en-US"/>
        </w:rPr>
        <w:t>h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ich </w:t>
      </w:r>
      <w:r w:rsidR="00DE1960" w:rsidRPr="005637AA">
        <w:rPr>
          <w:rStyle w:val="jlqj4b"/>
          <w:rFonts w:ascii="Times New Roman" w:hAnsi="Times New Roman" w:cs="Times New Roman"/>
          <w:lang w:val="en-US"/>
        </w:rPr>
        <w:t>offers the automation and assisted management of movie theater chains through several ERP modules.</w:t>
      </w:r>
    </w:p>
    <w:p w14:paraId="227F11E9" w14:textId="1F3C71BB" w:rsidR="00DE1960" w:rsidRPr="005637AA" w:rsidRDefault="003E793D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e-commerce and human resource modules have been designed and developed for the current version.</w:t>
      </w:r>
    </w:p>
    <w:p w14:paraId="36A06E7A" w14:textId="79951820" w:rsidR="005D787B" w:rsidRPr="005637AA" w:rsidRDefault="00A527B9" w:rsidP="005D787B">
      <w:pPr>
        <w:pStyle w:val="Titolo2"/>
        <w:spacing w:line="360" w:lineRule="auto"/>
        <w:rPr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5904758"/>
      <w:r w:rsidRPr="005637AA">
        <w:rPr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5411501F" w:rsidR="00842DC8" w:rsidRPr="005637AA" w:rsidRDefault="005D787B" w:rsidP="005D787B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</w:t>
      </w:r>
      <w:r w:rsidR="00B400EF" w:rsidRPr="005637AA">
        <w:rPr>
          <w:rStyle w:val="jlqj4b"/>
          <w:rFonts w:ascii="Times New Roman" w:hAnsi="Times New Roman" w:cs="Times New Roman"/>
          <w:lang w:val="en-US"/>
        </w:rPr>
        <w:t xml:space="preserve"> system</w:t>
      </w:r>
      <w:r w:rsidR="003B3839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>provides as artifacts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a stand-alone desktop 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>executable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and a web application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 xml:space="preserve"> executable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360DA6A0" w14:textId="373B87C2" w:rsidR="00842DC8" w:rsidRPr="005637AA" w:rsidRDefault="003374FA" w:rsidP="005D787B">
      <w:pPr>
        <w:rPr>
          <w:rStyle w:val="jlqj4b"/>
          <w:rFonts w:ascii="Times New Roman" w:hAnsi="Times New Roman" w:cs="Times New Roman"/>
          <w:lang w:val="en-US"/>
        </w:rPr>
      </w:pPr>
      <w:r w:rsidRPr="003374FA">
        <w:rPr>
          <w:rStyle w:val="jlqj4b"/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68914B50" wp14:editId="32A947E4">
            <wp:simplePos x="0" y="0"/>
            <wp:positionH relativeFrom="column">
              <wp:posOffset>3459291</wp:posOffset>
            </wp:positionH>
            <wp:positionV relativeFrom="paragraph">
              <wp:posOffset>5715</wp:posOffset>
            </wp:positionV>
            <wp:extent cx="3001663" cy="2340000"/>
            <wp:effectExtent l="0" t="0" r="8255" b="3175"/>
            <wp:wrapSquare wrapText="bothSides"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1663" cy="23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deploy the system is needed 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where it is installed </w:t>
      </w:r>
      <w:proofErr w:type="spellStart"/>
      <w:r w:rsidR="00263448" w:rsidRPr="005637AA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 8.0 version or greater 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host the </w:t>
      </w:r>
      <w:proofErr w:type="spellStart"/>
      <w:r w:rsidR="00842DC8"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schema.</w:t>
      </w:r>
    </w:p>
    <w:p w14:paraId="6EE979BF" w14:textId="006274D1" w:rsidR="00B400EF" w:rsidRPr="005637AA" w:rsidRDefault="00842DC8" w:rsidP="005D787B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he desktop artifact requires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to be deployed in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>where it is installed the JRE 11 / JDK 11 version or greater.</w:t>
      </w:r>
    </w:p>
    <w:p w14:paraId="6CCE9F90" w14:textId="1F9CF073" w:rsidR="00263448" w:rsidRPr="005637AA" w:rsidRDefault="00263448" w:rsidP="005D787B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web-app artifact requires to be deployed in a node where it is installed the JRE 11 / JDK 11 version or greater.</w:t>
      </w:r>
    </w:p>
    <w:p w14:paraId="3FCBFDCF" w14:textId="3EDC5E1D" w:rsidR="004D14E0" w:rsidRPr="005637AA" w:rsidRDefault="004D14E0" w:rsidP="004D14E0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o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interact with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the web-app is required a node where it is installed a latest, stable release of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any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major browser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and platform.</w:t>
      </w:r>
      <w:r w:rsidR="0022263B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n and Android Browser &amp; WebView is required Android version 6.0 or greater. Internet Explorer </w:t>
      </w:r>
      <w:r w:rsidR="00985920">
        <w:rPr>
          <w:rStyle w:val="jlqj4b"/>
          <w:rFonts w:ascii="Times New Roman" w:hAnsi="Times New Roman" w:cs="Times New Roman"/>
          <w:lang w:val="en-US"/>
        </w:rPr>
        <w:t>and Safari are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not supported.</w:t>
      </w:r>
    </w:p>
    <w:p w14:paraId="30125A31" w14:textId="77777777" w:rsidR="002500D0" w:rsidRDefault="002500D0" w:rsidP="004D14E0">
      <w:pPr>
        <w:rPr>
          <w:rStyle w:val="jlqj4b"/>
          <w:rFonts w:ascii="Times New Roman" w:hAnsi="Times New Roman" w:cs="Times New Roman"/>
          <w:lang w:val="en-US"/>
        </w:rPr>
      </w:pPr>
    </w:p>
    <w:p w14:paraId="56DC5003" w14:textId="2337D5D0" w:rsidR="004D14E0" w:rsidRPr="005637AA" w:rsidRDefault="004D14E0" w:rsidP="004D14E0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system has been tested on the following platforms:</w:t>
      </w:r>
    </w:p>
    <w:p w14:paraId="59342998" w14:textId="2B3C2254" w:rsidR="00B8687E" w:rsidRPr="005637AA" w:rsidRDefault="00B8687E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Windows 10 Pro </w:t>
      </w:r>
      <w:r w:rsidR="001A5B8A" w:rsidRPr="005637AA">
        <w:rPr>
          <w:rStyle w:val="jlqj4b"/>
          <w:rFonts w:ascii="Times New Roman" w:hAnsi="Times New Roman" w:cs="Times New Roman"/>
          <w:lang w:val="en-US"/>
        </w:rPr>
        <w:t xml:space="preserve">version 20H2 </w:t>
      </w:r>
      <w:r w:rsidRPr="005637AA">
        <w:rPr>
          <w:rStyle w:val="jlqj4b"/>
          <w:rFonts w:ascii="Times New Roman" w:hAnsi="Times New Roman" w:cs="Times New Roman"/>
          <w:lang w:val="en-US"/>
        </w:rPr>
        <w:t>[64 bit]</w:t>
      </w:r>
    </w:p>
    <w:p w14:paraId="678A5C54" w14:textId="7CC59E7B" w:rsidR="001A5B8A" w:rsidRPr="005637A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CPU: Intel® Core™ i7-4770K</w:t>
      </w:r>
    </w:p>
    <w:p w14:paraId="445DD064" w14:textId="21BB2C9F" w:rsidR="001A5B8A" w:rsidRPr="005637A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RAM: 16GB</w:t>
      </w:r>
    </w:p>
    <w:p w14:paraId="24ABA568" w14:textId="4345D349" w:rsidR="001A5B8A" w:rsidRPr="005637A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version: 8.0.22</w:t>
      </w:r>
    </w:p>
    <w:p w14:paraId="0F9C8BC6" w14:textId="39DDBBAA" w:rsidR="001A5B8A" w:rsidRPr="005637A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Browser: Chrome 91</w:t>
      </w:r>
    </w:p>
    <w:p w14:paraId="6D5B272B" w14:textId="0BF95129" w:rsidR="00D53237" w:rsidRPr="005637AA" w:rsidRDefault="001A5B8A" w:rsidP="00D53237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lastRenderedPageBreak/>
        <w:t>Windows</w:t>
      </w:r>
      <w:r w:rsidR="00744931" w:rsidRPr="005637AA">
        <w:rPr>
          <w:rStyle w:val="jlqj4b"/>
          <w:rFonts w:ascii="Times New Roman" w:hAnsi="Times New Roman" w:cs="Times New Roman"/>
          <w:lang w:val="en-US"/>
        </w:rPr>
        <w:t xml:space="preserve"> 10 Enterprise version 21H1 [64 bit]</w:t>
      </w:r>
    </w:p>
    <w:p w14:paraId="67EC4E77" w14:textId="6F4A440B" w:rsidR="00744931" w:rsidRPr="005637AA" w:rsidRDefault="00744931" w:rsidP="00744931">
      <w:pPr>
        <w:pStyle w:val="Paragrafoelenco"/>
        <w:numPr>
          <w:ilvl w:val="1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CPU: AMD Ryzen™ 5 3600</w:t>
      </w:r>
    </w:p>
    <w:p w14:paraId="33C6FF09" w14:textId="09793AAB" w:rsidR="00744931" w:rsidRPr="005637AA" w:rsidRDefault="00744931" w:rsidP="00744931">
      <w:pPr>
        <w:pStyle w:val="Paragrafoelenco"/>
        <w:numPr>
          <w:ilvl w:val="1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RAM: 16GB</w:t>
      </w:r>
    </w:p>
    <w:p w14:paraId="38EA7496" w14:textId="79E5BFFF" w:rsidR="00744931" w:rsidRPr="005637AA" w:rsidRDefault="00744931" w:rsidP="00744931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version: 8.0.22</w:t>
      </w:r>
    </w:p>
    <w:p w14:paraId="0ACC65E6" w14:textId="444A3024" w:rsidR="00744931" w:rsidRPr="005637AA" w:rsidRDefault="00744931" w:rsidP="00744931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Browser: </w:t>
      </w:r>
      <w:r w:rsidR="009D5787" w:rsidRPr="005637AA">
        <w:rPr>
          <w:rStyle w:val="jlqj4b"/>
          <w:rFonts w:ascii="Times New Roman" w:hAnsi="Times New Roman" w:cs="Times New Roman"/>
          <w:lang w:val="en-US"/>
        </w:rPr>
        <w:t>MS Edge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9</w:t>
      </w:r>
      <w:r w:rsidR="009D5787" w:rsidRPr="005637AA">
        <w:rPr>
          <w:rStyle w:val="jlqj4b"/>
          <w:rFonts w:ascii="Times New Roman" w:hAnsi="Times New Roman" w:cs="Times New Roman"/>
          <w:lang w:val="en-US"/>
        </w:rPr>
        <w:t>1, Chrome 91</w:t>
      </w:r>
    </w:p>
    <w:p w14:paraId="4EFEBF76" w14:textId="06EDF27E" w:rsidR="001A5B8A" w:rsidRPr="005637A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Windows</w:t>
      </w:r>
    </w:p>
    <w:p w14:paraId="052A264D" w14:textId="15B11D9B" w:rsidR="001A5B8A" w:rsidRPr="005637A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MacOs</w:t>
      </w:r>
      <w:proofErr w:type="spellEnd"/>
    </w:p>
    <w:p w14:paraId="7D0B0A4F" w14:textId="132D7EF4" w:rsidR="009D5787" w:rsidRPr="001562E2" w:rsidRDefault="009D5787" w:rsidP="009D5787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r w:rsidRPr="001562E2">
        <w:rPr>
          <w:rStyle w:val="jlqj4b"/>
          <w:rFonts w:ascii="Times New Roman" w:hAnsi="Times New Roman" w:cs="Times New Roman"/>
        </w:rPr>
        <w:t>CPU: Intel® Core™ i5 dual core</w:t>
      </w:r>
    </w:p>
    <w:p w14:paraId="46C97031" w14:textId="3FD205E9" w:rsidR="009D5787" w:rsidRPr="005637AA" w:rsidRDefault="009D5787" w:rsidP="009D5787">
      <w:pPr>
        <w:pStyle w:val="Paragrafoelenco"/>
        <w:numPr>
          <w:ilvl w:val="1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RAM: 8GB</w:t>
      </w:r>
    </w:p>
    <w:p w14:paraId="185AACF6" w14:textId="3DB29582" w:rsidR="009D5787" w:rsidRPr="005637AA" w:rsidRDefault="009D5787" w:rsidP="009D5787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version: 8.0.22</w:t>
      </w:r>
    </w:p>
    <w:p w14:paraId="7739A391" w14:textId="3EBD6CD4" w:rsidR="009D5787" w:rsidRPr="005637AA" w:rsidRDefault="009D5787" w:rsidP="009D5787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Browser: Chrome 91</w:t>
      </w:r>
    </w:p>
    <w:p w14:paraId="61087A00" w14:textId="71A6885D" w:rsidR="001A5B8A" w:rsidRPr="005637A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Ubuntu</w:t>
      </w:r>
      <w:r w:rsidR="006943CD" w:rsidRPr="005637AA">
        <w:rPr>
          <w:rStyle w:val="jlqj4b"/>
          <w:rFonts w:ascii="Times New Roman" w:hAnsi="Times New Roman" w:cs="Times New Roman"/>
          <w:lang w:val="en-US"/>
        </w:rPr>
        <w:t xml:space="preserve"> 20.04</w:t>
      </w:r>
    </w:p>
    <w:p w14:paraId="566ABCAB" w14:textId="0C77B048" w:rsidR="001A5B8A" w:rsidRPr="005637AA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CPU: virtualized 2-</w:t>
      </w:r>
      <w:proofErr w:type="gramStart"/>
      <w:r w:rsidRPr="005637AA">
        <w:rPr>
          <w:rStyle w:val="jlqj4b"/>
          <w:rFonts w:ascii="Times New Roman" w:hAnsi="Times New Roman" w:cs="Times New Roman"/>
          <w:lang w:val="en-US"/>
        </w:rPr>
        <w:t>core</w:t>
      </w:r>
      <w:proofErr w:type="gramEnd"/>
    </w:p>
    <w:p w14:paraId="7E490073" w14:textId="49CBC996" w:rsidR="006943CD" w:rsidRPr="005637AA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RAM: 7GB</w:t>
      </w:r>
    </w:p>
    <w:p w14:paraId="0FC18F95" w14:textId="4611A466" w:rsidR="006943CD" w:rsidRPr="005637AA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version: 8.0.25</w:t>
      </w:r>
    </w:p>
    <w:p w14:paraId="2A01525D" w14:textId="5461DA64" w:rsidR="006943CD" w:rsidRPr="005637AA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Browser: Chrome 91</w:t>
      </w:r>
    </w:p>
    <w:p w14:paraId="490419C6" w14:textId="50F302E6" w:rsidR="00FC331B" w:rsidRPr="005637AA" w:rsidRDefault="00FC331B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JDK: Azul Zulu JDK 11.48.21</w:t>
      </w:r>
    </w:p>
    <w:p w14:paraId="5131E6D0" w14:textId="1046B3D1" w:rsidR="00A527B9" w:rsidRPr="005637AA" w:rsidRDefault="008B7748" w:rsidP="00013BFB">
      <w:pPr>
        <w:pStyle w:val="Titolo2"/>
        <w:spacing w:line="360" w:lineRule="auto"/>
        <w:rPr>
          <w:lang w:val="en-US"/>
        </w:rPr>
      </w:pPr>
      <w:bookmarkStart w:id="16" w:name="_Toc64468095"/>
      <w:bookmarkStart w:id="17" w:name="_Toc64468153"/>
      <w:bookmarkStart w:id="18" w:name="_Toc64468175"/>
      <w:r w:rsidRPr="005637AA">
        <w:rPr>
          <w:lang w:val="en-US"/>
        </w:rPr>
        <w:t xml:space="preserve"> </w:t>
      </w:r>
      <w:bookmarkStart w:id="19" w:name="_Toc75904759"/>
      <w:r w:rsidR="00A527B9" w:rsidRPr="005637AA">
        <w:rPr>
          <w:lang w:val="en-US"/>
        </w:rPr>
        <w:t>Related system</w:t>
      </w:r>
      <w:bookmarkEnd w:id="16"/>
      <w:bookmarkEnd w:id="17"/>
      <w:bookmarkEnd w:id="18"/>
      <w:r w:rsidR="001D224C" w:rsidRPr="005637AA">
        <w:rPr>
          <w:lang w:val="en-US"/>
        </w:rPr>
        <w:t>s</w:t>
      </w:r>
      <w:bookmarkEnd w:id="19"/>
    </w:p>
    <w:p w14:paraId="0E34ADB1" w14:textId="043BF595" w:rsidR="006B7B7A" w:rsidRDefault="006B7B7A" w:rsidP="00E32F6A">
      <w:pPr>
        <w:pStyle w:val="Titolo3"/>
        <w:spacing w:line="480" w:lineRule="auto"/>
        <w:rPr>
          <w:rFonts w:ascii="Times New Roman" w:hAnsi="Times New Roman" w:cs="Times New Roman"/>
          <w:lang w:val="en-US"/>
        </w:rPr>
      </w:pPr>
      <w:bookmarkStart w:id="20" w:name="_Toc64468096"/>
      <w:bookmarkStart w:id="21" w:name="_Toc64468154"/>
      <w:bookmarkStart w:id="22" w:name="_Toc64468176"/>
      <w:bookmarkStart w:id="23" w:name="_Toc75904760"/>
      <w:proofErr w:type="spellStart"/>
      <w:r>
        <w:rPr>
          <w:rFonts w:ascii="Times New Roman" w:hAnsi="Times New Roman" w:cs="Times New Roman"/>
          <w:lang w:val="en-US"/>
        </w:rPr>
        <w:t>POSitive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>
        <w:rPr>
          <w:rFonts w:ascii="Times New Roman" w:hAnsi="Times New Roman" w:cs="Times New Roman"/>
          <w:lang w:val="en-US"/>
        </w:rPr>
        <w:t xml:space="preserve"> Cinema</w:t>
      </w:r>
      <w:bookmarkEnd w:id="23"/>
    </w:p>
    <w:p w14:paraId="0C68CDA6" w14:textId="77777777" w:rsidR="006B7B7A" w:rsidRDefault="006B7B7A" w:rsidP="006B7B7A">
      <w:pPr>
        <w:ind w:left="567"/>
        <w:rPr>
          <w:rFonts w:ascii="Times New Roman" w:hAnsi="Times New Roman" w:cs="Times New Roman"/>
          <w:lang w:val="en-US"/>
        </w:rPr>
      </w:pPr>
      <w:proofErr w:type="spellStart"/>
      <w:r w:rsidRPr="005637AA">
        <w:rPr>
          <w:rFonts w:ascii="Times New Roman" w:hAnsi="Times New Roman" w:cs="Times New Roman"/>
          <w:lang w:val="en-US"/>
        </w:rPr>
        <w:t>CineHub</w:t>
      </w:r>
      <w:r>
        <w:rPr>
          <w:rFonts w:ascii="Times New Roman" w:hAnsi="Times New Roman" w:cs="Times New Roman"/>
          <w:lang w:val="en-US"/>
        </w:rPr>
        <w:t>’s</w:t>
      </w:r>
      <w:proofErr w:type="spellEnd"/>
      <w:r w:rsidRPr="005637AA">
        <w:rPr>
          <w:rFonts w:ascii="Times New Roman" w:hAnsi="Times New Roman" w:cs="Times New Roman"/>
          <w:lang w:val="en-US"/>
        </w:rPr>
        <w:t xml:space="preserve"> main competitor is </w:t>
      </w:r>
      <w:hyperlink r:id="rId10" w:history="1">
        <w:proofErr w:type="spellStart"/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>POSitive</w:t>
        </w:r>
        <w:proofErr w:type="spellEnd"/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 xml:space="preserve"> Cinema</w:t>
        </w:r>
      </w:hyperlink>
      <w:r>
        <w:rPr>
          <w:rFonts w:ascii="Times New Roman" w:hAnsi="Times New Roman" w:cs="Times New Roman"/>
          <w:lang w:val="en-US"/>
        </w:rPr>
        <w:t>,</w:t>
      </w:r>
      <w:r w:rsidRPr="005637AA">
        <w:rPr>
          <w:rFonts w:ascii="Times New Roman" w:hAnsi="Times New Roman" w:cs="Times New Roman"/>
          <w:lang w:val="en-US"/>
        </w:rPr>
        <w:t xml:space="preserve"> a more mature ERP s</w:t>
      </w:r>
      <w:r>
        <w:rPr>
          <w:rFonts w:ascii="Times New Roman" w:hAnsi="Times New Roman" w:cs="Times New Roman"/>
          <w:lang w:val="en-US"/>
        </w:rPr>
        <w:t>olution aimed for the cinema industry.</w:t>
      </w:r>
    </w:p>
    <w:p w14:paraId="2BA60238" w14:textId="2BFBEC9E" w:rsidR="006B7B7A" w:rsidRDefault="006B7B7A" w:rsidP="006B7B7A">
      <w:pPr>
        <w:ind w:left="567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[…].</w:t>
      </w:r>
    </w:p>
    <w:p w14:paraId="0B490C48" w14:textId="71FA0C58" w:rsidR="006B7B7A" w:rsidRPr="006B7B7A" w:rsidRDefault="006B7B7A" w:rsidP="006B7B7A">
      <w:pPr>
        <w:ind w:left="567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the lack of several modules and dedicated hardware solutions.</w:t>
      </w:r>
    </w:p>
    <w:p w14:paraId="0A81BE63" w14:textId="77777777" w:rsidR="001562E2" w:rsidRDefault="006B7B7A" w:rsidP="00E32F6A">
      <w:pPr>
        <w:pStyle w:val="Titolo3"/>
        <w:spacing w:line="480" w:lineRule="auto"/>
        <w:rPr>
          <w:lang w:val="en-US"/>
        </w:rPr>
      </w:pPr>
      <w:bookmarkStart w:id="24" w:name="_Toc75904761"/>
      <w:r>
        <w:rPr>
          <w:lang w:val="en-US"/>
        </w:rPr>
        <w:t>SAP</w:t>
      </w:r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 w:rsidR="002E1889">
        <w:rPr>
          <w:rStyle w:val="jlqj4b"/>
          <w:rFonts w:ascii="Times New Roman" w:hAnsi="Times New Roman" w:cs="Times New Roman"/>
          <w:lang w:val="en-US"/>
        </w:rPr>
        <w:t xml:space="preserve"> &amp; </w:t>
      </w:r>
      <w:r w:rsidR="002E1889">
        <w:rPr>
          <w:lang w:val="en-US"/>
        </w:rPr>
        <w:t>Microsoft Dynamics</w:t>
      </w:r>
      <w:bookmarkEnd w:id="24"/>
    </w:p>
    <w:p w14:paraId="47D6CE4F" w14:textId="3E7430D2" w:rsidR="002E1889" w:rsidRPr="001562E2" w:rsidRDefault="00BE7E8E" w:rsidP="001562E2">
      <w:pPr>
        <w:ind w:left="567"/>
        <w:rPr>
          <w:rFonts w:asciiTheme="majorHAnsi" w:hAnsiTheme="majorHAnsi" w:cstheme="majorBidi"/>
          <w:lang w:val="en-US"/>
        </w:rPr>
      </w:pPr>
      <w:hyperlink r:id="rId11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Sap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nd </w:t>
      </w:r>
      <w:hyperlink r:id="rId12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Microsoft Dynamics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re the world’s ERP </w:t>
      </w:r>
      <w:r w:rsidR="00CF51DD" w:rsidRPr="001562E2">
        <w:rPr>
          <w:rFonts w:ascii="Times New Roman" w:hAnsi="Times New Roman" w:cs="Times New Roman"/>
          <w:lang w:val="en-US"/>
        </w:rPr>
        <w:t xml:space="preserve">product </w:t>
      </w:r>
      <w:r w:rsidR="002E1889" w:rsidRPr="001562E2">
        <w:rPr>
          <w:rFonts w:ascii="Times New Roman" w:hAnsi="Times New Roman" w:cs="Times New Roman"/>
          <w:lang w:val="en-US"/>
        </w:rPr>
        <w:t>leaders […]</w:t>
      </w:r>
    </w:p>
    <w:p w14:paraId="4072A71C" w14:textId="0A09C972" w:rsidR="002E1889" w:rsidRDefault="002E1889" w:rsidP="001562E2">
      <w:pPr>
        <w:ind w:left="567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8885006" w14:textId="01863CB4" w:rsidR="002E1889" w:rsidRPr="002E1889" w:rsidRDefault="002E1889" w:rsidP="001562E2">
      <w:pPr>
        <w:ind w:left="567"/>
        <w:rPr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16FFEE7" w14:textId="77777777" w:rsidR="00CF1121" w:rsidRPr="005637AA" w:rsidRDefault="00CF1121">
      <w:pPr>
        <w:rPr>
          <w:lang w:val="en-US"/>
        </w:rPr>
      </w:pPr>
      <w:r w:rsidRPr="005637AA">
        <w:rPr>
          <w:lang w:val="en-US"/>
        </w:rPr>
        <w:br w:type="page"/>
      </w:r>
    </w:p>
    <w:p w14:paraId="217E7909" w14:textId="63CF4A61" w:rsidR="00F23150" w:rsidRPr="005637AA" w:rsidRDefault="007B0280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25" w:name="_Toc75904762"/>
      <w:r w:rsidRPr="005637AA">
        <w:rPr>
          <w:rFonts w:ascii="Times New Roman" w:hAnsi="Times New Roman" w:cs="Times New Roman"/>
          <w:lang w:val="en-US"/>
        </w:rPr>
        <w:lastRenderedPageBreak/>
        <w:t>Use</w:t>
      </w:r>
      <w:r w:rsidR="00F90138" w:rsidRPr="005637AA">
        <w:rPr>
          <w:rFonts w:ascii="Times New Roman" w:hAnsi="Times New Roman" w:cs="Times New Roman"/>
          <w:lang w:val="en-US"/>
        </w:rPr>
        <w:t>r</w:t>
      </w:r>
      <w:r w:rsidRPr="005637AA">
        <w:rPr>
          <w:rFonts w:ascii="Times New Roman" w:hAnsi="Times New Roman" w:cs="Times New Roman"/>
          <w:lang w:val="en-US"/>
        </w:rPr>
        <w:t xml:space="preserve"> </w:t>
      </w:r>
      <w:r w:rsidR="001C622A" w:rsidRPr="005637AA">
        <w:rPr>
          <w:rFonts w:ascii="Times New Roman" w:hAnsi="Times New Roman" w:cs="Times New Roman"/>
          <w:lang w:val="en-US"/>
        </w:rPr>
        <w:t>S</w:t>
      </w:r>
      <w:r w:rsidRPr="005637AA">
        <w:rPr>
          <w:rFonts w:ascii="Times New Roman" w:hAnsi="Times New Roman" w:cs="Times New Roman"/>
          <w:lang w:val="en-US"/>
        </w:rPr>
        <w:t>tories</w:t>
      </w:r>
      <w:bookmarkEnd w:id="20"/>
      <w:bookmarkEnd w:id="21"/>
      <w:bookmarkEnd w:id="22"/>
      <w:bookmarkEnd w:id="25"/>
    </w:p>
    <w:p w14:paraId="57690DC7" w14:textId="272D9629" w:rsidR="006A36CF" w:rsidRPr="005637AA" w:rsidRDefault="00FE483F" w:rsidP="006A36CF">
      <w:pPr>
        <w:pStyle w:val="Titolo2"/>
        <w:spacing w:line="360" w:lineRule="auto"/>
        <w:rPr>
          <w:lang w:val="en-US"/>
        </w:rPr>
      </w:pPr>
      <w:bookmarkStart w:id="26" w:name="_Toc64468097"/>
      <w:bookmarkStart w:id="27" w:name="_Toc64468155"/>
      <w:bookmarkStart w:id="28" w:name="_Toc64468177"/>
      <w:bookmarkStart w:id="29" w:name="_Toc75904763"/>
      <w:r w:rsidRPr="005637AA">
        <w:rPr>
          <w:lang w:val="en-US"/>
        </w:rPr>
        <w:t>Fabio Buracchi</w:t>
      </w:r>
      <w:bookmarkEnd w:id="29"/>
    </w:p>
    <w:p w14:paraId="7442710B" w14:textId="5B164E66" w:rsidR="006A36CF" w:rsidRPr="005637AA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user, I want to.</w:t>
      </w:r>
    </w:p>
    <w:p w14:paraId="33F7A676" w14:textId="01CA87CF" w:rsidR="006A36CF" w:rsidRPr="005637AA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 user, I want to.</w:t>
      </w:r>
    </w:p>
    <w:p w14:paraId="3EB9D343" w14:textId="51C8C120" w:rsidR="006A36CF" w:rsidRPr="005637AA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 user, I want to.</w:t>
      </w:r>
    </w:p>
    <w:p w14:paraId="129EEF86" w14:textId="77777777" w:rsidR="006A36CF" w:rsidRPr="005637AA" w:rsidRDefault="006A36CF" w:rsidP="006A36CF">
      <w:pPr>
        <w:pStyle w:val="Titolo2"/>
        <w:spacing w:line="360" w:lineRule="auto"/>
        <w:rPr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5904764"/>
      <w:r w:rsidRPr="005637AA">
        <w:rPr>
          <w:lang w:val="en-US"/>
        </w:rPr>
        <w:t xml:space="preserve">Massimo </w:t>
      </w:r>
      <w:proofErr w:type="spellStart"/>
      <w:r w:rsidRPr="005637AA">
        <w:rPr>
          <w:lang w:val="en-US"/>
        </w:rPr>
        <w:t>Mazzetti</w:t>
      </w:r>
      <w:bookmarkEnd w:id="30"/>
      <w:bookmarkEnd w:id="31"/>
      <w:bookmarkEnd w:id="32"/>
      <w:bookmarkEnd w:id="33"/>
      <w:proofErr w:type="spellEnd"/>
    </w:p>
    <w:p w14:paraId="7657904A" w14:textId="77777777" w:rsidR="006A36CF" w:rsidRPr="005637AA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unlogged user, I want to see the cinema projection, so that I can choose whether to go to the cinema to watch a movie.</w:t>
      </w:r>
    </w:p>
    <w:p w14:paraId="184751F5" w14:textId="77777777" w:rsidR="006A36CF" w:rsidRPr="005637AA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define work shifts, so that I can manage the employees.</w:t>
      </w:r>
    </w:p>
    <w:p w14:paraId="031FED37" w14:textId="77777777" w:rsidR="006A36CF" w:rsidRPr="005637AA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see a report on the employee status of the show, so that I can assert the right amount of usher and projectionist for the show.</w:t>
      </w:r>
    </w:p>
    <w:p w14:paraId="0E1E7780" w14:textId="72438256" w:rsidR="00D153B6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34" w:name="_Toc75904765"/>
      <w:r w:rsidRPr="005637AA">
        <w:rPr>
          <w:lang w:val="en-US"/>
        </w:rPr>
        <w:t>Palmieri Ivan</w:t>
      </w:r>
      <w:bookmarkEnd w:id="26"/>
      <w:bookmarkEnd w:id="27"/>
      <w:bookmarkEnd w:id="28"/>
      <w:bookmarkEnd w:id="34"/>
    </w:p>
    <w:p w14:paraId="090FEBA5" w14:textId="529A84D4" w:rsidR="008F4A40" w:rsidRPr="005637AA" w:rsidRDefault="008F4A40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As user, I want to buy a ticket online, </w:t>
      </w:r>
      <w:r w:rsidR="003B055F" w:rsidRPr="005637AA">
        <w:rPr>
          <w:rStyle w:val="normaltextrun"/>
          <w:rFonts w:ascii="Times New Roman" w:eastAsiaTheme="majorEastAsia" w:hAnsi="Times New Roman" w:cs="Times New Roman"/>
          <w:lang w:val="en-US"/>
        </w:rPr>
        <w:t>so I can see the movi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25CF59A9" w14:textId="628E0256" w:rsidR="00864B29" w:rsidRPr="005637AA" w:rsidRDefault="00864B2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 user, I want to be able to choose (</w:t>
      </w:r>
      <w:r w:rsidR="00D2798C" w:rsidRPr="005637AA">
        <w:rPr>
          <w:rStyle w:val="jlqj4b"/>
          <w:rFonts w:ascii="Times New Roman" w:hAnsi="Times New Roman" w:cs="Times New Roman"/>
          <w:lang w:val="en-US"/>
        </w:rPr>
        <w:t xml:space="preserve">additional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ptions*) for the reserved seat, so that I can feel at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ease.</w:t>
      </w:r>
    </w:p>
    <w:p w14:paraId="16572502" w14:textId="00E65EF6" w:rsidR="00494BC9" w:rsidRPr="005637AA" w:rsidRDefault="00494BC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As a user, I want to cancel my </w:t>
      </w:r>
      <w:r w:rsidR="00BE5CFD" w:rsidRPr="005637AA">
        <w:rPr>
          <w:rStyle w:val="jlqj4b"/>
          <w:rFonts w:ascii="Times New Roman" w:hAnsi="Times New Roman" w:cs="Times New Roman"/>
          <w:lang w:val="en-US"/>
        </w:rPr>
        <w:t>booking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,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to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get a refund in case of unexpected events</w:t>
      </w:r>
      <w:r w:rsidR="001D224C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587F2A14" w14:textId="77777777" w:rsidR="00494BC9" w:rsidRPr="005637AA" w:rsidRDefault="00494BC9" w:rsidP="00C5156E">
      <w:pPr>
        <w:spacing w:line="360" w:lineRule="auto"/>
        <w:ind w:left="432"/>
        <w:rPr>
          <w:rStyle w:val="jlqj4b"/>
          <w:rFonts w:ascii="Times New Roman" w:hAnsi="Times New Roman" w:cs="Times New Roman"/>
          <w:lang w:val="en-US"/>
        </w:rPr>
      </w:pPr>
    </w:p>
    <w:p w14:paraId="62F8CFB4" w14:textId="43CE3761" w:rsidR="00D15330" w:rsidRPr="005637AA" w:rsidRDefault="00D15330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*</w:t>
      </w:r>
      <w:r w:rsidR="00D2798C" w:rsidRPr="005637AA">
        <w:rPr>
          <w:rFonts w:ascii="Times New Roman" w:hAnsi="Times New Roman" w:cs="Times New Roman"/>
          <w:lang w:val="en-US"/>
        </w:rPr>
        <w:t xml:space="preserve">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Additional</w:t>
      </w:r>
      <w:r w:rsidR="00D2798C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option</w:t>
      </w:r>
      <w:r w:rsidR="00101894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=</w:t>
      </w:r>
      <w:r w:rsidR="00101894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{</w:t>
      </w:r>
      <w:r w:rsidR="006C5016" w:rsidRPr="005637AA">
        <w:rPr>
          <w:rStyle w:val="jlqj4b"/>
          <w:rFonts w:ascii="Times New Roman" w:hAnsi="Times New Roman" w:cs="Times New Roman"/>
          <w:lang w:val="en-US"/>
        </w:rPr>
        <w:t xml:space="preserve">seat </w:t>
      </w:r>
      <w:r w:rsidR="009131CB" w:rsidRPr="005637AA">
        <w:rPr>
          <w:rStyle w:val="jlqj4b"/>
          <w:rFonts w:ascii="Times New Roman" w:hAnsi="Times New Roman" w:cs="Times New Roman"/>
          <w:lang w:val="en-US"/>
        </w:rPr>
        <w:t>heated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;</w:t>
      </w:r>
      <w:r w:rsidR="009131CB" w:rsidRPr="005637AA">
        <w:rPr>
          <w:rStyle w:val="jlqj4b"/>
          <w:rFonts w:ascii="Times New Roman" w:hAnsi="Times New Roman" w:cs="Times New Roman"/>
          <w:lang w:val="en-US"/>
        </w:rPr>
        <w:t xml:space="preserve"> folding chair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 xml:space="preserve">; </w:t>
      </w:r>
      <w:r w:rsidR="009131CB" w:rsidRPr="005637AA">
        <w:rPr>
          <w:rStyle w:val="jlqj4b"/>
          <w:rFonts w:ascii="Times New Roman" w:hAnsi="Times New Roman" w:cs="Times New Roman"/>
          <w:lang w:val="en-US"/>
        </w:rPr>
        <w:t>skip the line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}</w:t>
      </w:r>
    </w:p>
    <w:p w14:paraId="31609E46" w14:textId="77777777" w:rsidR="00AF220C" w:rsidRPr="005637AA" w:rsidRDefault="00AF220C" w:rsidP="006E280F">
      <w:pPr>
        <w:rPr>
          <w:rFonts w:eastAsiaTheme="majorEastAsia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5637AA">
        <w:rPr>
          <w:lang w:val="en-US"/>
        </w:rPr>
        <w:br w:type="page"/>
      </w:r>
    </w:p>
    <w:p w14:paraId="73F89F5F" w14:textId="011F85E7" w:rsidR="00F23150" w:rsidRPr="005637AA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8" w:name="_Toc75904766"/>
      <w:r w:rsidRPr="005637AA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5637AA" w:rsidRDefault="006A35F5" w:rsidP="00013BFB">
      <w:pPr>
        <w:pStyle w:val="Titolo2"/>
        <w:spacing w:line="360" w:lineRule="auto"/>
        <w:rPr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5904767"/>
      <w:r w:rsidRPr="005637AA">
        <w:rPr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4441F6B9" w:rsidR="000E6E33" w:rsidRPr="005637AA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17EADEA" w14:textId="31A2EC54" w:rsidR="000E6E33" w:rsidRPr="005637AA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449106F" w14:textId="5251132E" w:rsidR="00DD67FD" w:rsidRPr="005637AA" w:rsidRDefault="00E83B2A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</w:t>
      </w:r>
      <w:r w:rsidR="007F2064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9FC30CE" w14:textId="77777777" w:rsidR="003D76BA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5904768"/>
      <w:r w:rsidRPr="005637AA">
        <w:rPr>
          <w:lang w:val="en-US"/>
        </w:rPr>
        <w:t xml:space="preserve">Massimo </w:t>
      </w:r>
      <w:proofErr w:type="spellStart"/>
      <w:r w:rsidRPr="005637AA">
        <w:rPr>
          <w:lang w:val="en-US"/>
        </w:rPr>
        <w:t>Mazzetti</w:t>
      </w:r>
      <w:bookmarkEnd w:id="43"/>
      <w:bookmarkEnd w:id="44"/>
      <w:bookmarkEnd w:id="45"/>
      <w:bookmarkEnd w:id="46"/>
      <w:proofErr w:type="spellEnd"/>
    </w:p>
    <w:p w14:paraId="034B611C" w14:textId="7DD92C76" w:rsidR="003F6B53" w:rsidRPr="005637AA" w:rsidRDefault="00D50574" w:rsidP="00013BFB">
      <w:pPr>
        <w:pStyle w:val="Paragrafoelenco"/>
        <w:numPr>
          <w:ilvl w:val="0"/>
          <w:numId w:val="5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he availability of seats in the cinema hall.</w:t>
      </w:r>
    </w:p>
    <w:p w14:paraId="4B4E1BB2" w14:textId="77777777" w:rsidR="000843B0" w:rsidRPr="005637AA" w:rsidRDefault="000843B0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keep track of employee shifts.</w:t>
      </w:r>
    </w:p>
    <w:p w14:paraId="79C795E3" w14:textId="2F4D1435" w:rsidR="00D50574" w:rsidRPr="005637AA" w:rsidRDefault="00C722FA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provide </w:t>
      </w:r>
      <w:r w:rsidR="00754EAE" w:rsidRPr="005637AA">
        <w:rPr>
          <w:rStyle w:val="normaltextrun"/>
          <w:rFonts w:ascii="Times New Roman" w:eastAsiaTheme="majorEastAsia" w:hAnsi="Times New Roman" w:cs="Times New Roman"/>
          <w:lang w:val="en-US"/>
        </w:rPr>
        <w:t>general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report every 15 of the month.</w:t>
      </w:r>
    </w:p>
    <w:p w14:paraId="32399A3C" w14:textId="77777777" w:rsidR="006A35F5" w:rsidRPr="005637AA" w:rsidRDefault="006A35F5" w:rsidP="006A35F5">
      <w:pPr>
        <w:pStyle w:val="Titolo2"/>
        <w:spacing w:line="360" w:lineRule="auto"/>
        <w:rPr>
          <w:lang w:val="en-US"/>
        </w:rPr>
      </w:pPr>
      <w:bookmarkStart w:id="47" w:name="_Toc75904769"/>
      <w:r w:rsidRPr="005637AA">
        <w:rPr>
          <w:lang w:val="en-US"/>
        </w:rPr>
        <w:t>Ivan Palmieri</w:t>
      </w:r>
      <w:bookmarkEnd w:id="47"/>
    </w:p>
    <w:p w14:paraId="66DECAFC" w14:textId="77777777" w:rsidR="006A35F5" w:rsidRPr="005637AA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a search for movie.</w:t>
      </w:r>
    </w:p>
    <w:p w14:paraId="0C1E0190" w14:textId="77777777" w:rsidR="006A35F5" w:rsidRPr="005637AA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choose your seat in the cinema hall.</w:t>
      </w:r>
    </w:p>
    <w:p w14:paraId="762EA6E2" w14:textId="77777777" w:rsidR="006A35F5" w:rsidRPr="005637AA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.</w:t>
      </w:r>
    </w:p>
    <w:p w14:paraId="469DFE05" w14:textId="77777777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058C8B9B" w14:textId="43EF18FA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  <w:sectPr w:rsidR="00DE0A47" w:rsidRPr="005637AA" w:rsidSect="0074163F">
          <w:footerReference w:type="default" r:id="rId13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2D96673D" w:rsidR="001D224C" w:rsidRPr="005637AA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8" w:name="_Toc75904770"/>
      <w:r w:rsidRPr="005637AA"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8"/>
    </w:p>
    <w:p w14:paraId="7C31D1E5" w14:textId="77777777" w:rsidR="00F56108" w:rsidRPr="005637AA" w:rsidRDefault="00F56108">
      <w:pPr>
        <w:rPr>
          <w:lang w:val="en-US"/>
        </w:rPr>
      </w:pPr>
    </w:p>
    <w:p w14:paraId="756FC7DD" w14:textId="556E1BEA" w:rsidR="00F56108" w:rsidRPr="005637AA" w:rsidRDefault="00F56108">
      <w:pPr>
        <w:rPr>
          <w:lang w:val="en-US"/>
        </w:rPr>
      </w:pPr>
      <w:r w:rsidRPr="005637AA">
        <w:rPr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6879" w14:textId="036D18C5" w:rsidR="007F6B7A" w:rsidRPr="005637AA" w:rsidRDefault="007F6B7A">
      <w:pPr>
        <w:rPr>
          <w:lang w:val="en-US"/>
        </w:rPr>
      </w:pPr>
      <w:r w:rsidRPr="005637AA">
        <w:rPr>
          <w:lang w:val="en-US"/>
        </w:rPr>
        <w:br w:type="page"/>
      </w:r>
    </w:p>
    <w:p w14:paraId="2CC57140" w14:textId="6280DEA1" w:rsidR="007F6B7A" w:rsidRPr="005637AA" w:rsidRDefault="007F6B7A" w:rsidP="007F6B7A">
      <w:pPr>
        <w:pStyle w:val="Titolo1"/>
        <w:rPr>
          <w:rFonts w:ascii="Times New Roman" w:hAnsi="Times New Roman" w:cs="Times New Roman"/>
          <w:lang w:val="en-US"/>
        </w:rPr>
      </w:pPr>
      <w:bookmarkStart w:id="49" w:name="_Toc75904771"/>
      <w:r w:rsidRPr="005637AA">
        <w:rPr>
          <w:rFonts w:ascii="Times New Roman" w:hAnsi="Times New Roman" w:cs="Times New Roman"/>
          <w:lang w:val="en-US"/>
        </w:rPr>
        <w:lastRenderedPageBreak/>
        <w:t>Dictionary</w:t>
      </w:r>
      <w:bookmarkEnd w:id="49"/>
    </w:p>
    <w:p w14:paraId="3F711550" w14:textId="77777777" w:rsidR="001D224C" w:rsidRPr="005637AA" w:rsidRDefault="001D224C" w:rsidP="001D224C">
      <w:pPr>
        <w:rPr>
          <w:lang w:val="en-US"/>
        </w:rPr>
      </w:pPr>
    </w:p>
    <w:sectPr w:rsidR="001D224C" w:rsidRPr="005637AA" w:rsidSect="0074163F">
      <w:footerReference w:type="default" r:id="rId1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32F61" w14:textId="77777777" w:rsidR="00BE7E8E" w:rsidRDefault="00BE7E8E" w:rsidP="00902CEC">
      <w:pPr>
        <w:spacing w:after="0" w:line="240" w:lineRule="auto"/>
      </w:pPr>
      <w:r>
        <w:separator/>
      </w:r>
    </w:p>
  </w:endnote>
  <w:endnote w:type="continuationSeparator" w:id="0">
    <w:p w14:paraId="3474D978" w14:textId="77777777" w:rsidR="00BE7E8E" w:rsidRDefault="00BE7E8E" w:rsidP="00902CEC">
      <w:pPr>
        <w:spacing w:after="0" w:line="240" w:lineRule="auto"/>
      </w:pPr>
      <w:r>
        <w:continuationSeparator/>
      </w:r>
    </w:p>
  </w:endnote>
  <w:endnote w:type="continuationNotice" w:id="1">
    <w:p w14:paraId="64C82BA6" w14:textId="77777777" w:rsidR="00BE7E8E" w:rsidRDefault="00BE7E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6684556"/>
      <w:docPartObj>
        <w:docPartGallery w:val="Page Numbers (Bottom of Page)"/>
        <w:docPartUnique/>
      </w:docPartObj>
    </w:sdtPr>
    <w:sdtEndPr/>
    <w:sdtContent>
      <w:p w14:paraId="25F79DD3" w14:textId="51B5FB1F" w:rsidR="00E97329" w:rsidRDefault="00E9732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713798" w14:textId="37251DDE" w:rsidR="0041621B" w:rsidRDefault="0041621B">
    <w:pPr>
      <w:pStyle w:val="Corpotesto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CE752" w14:textId="77777777" w:rsidR="00BE7E8E" w:rsidRDefault="00BE7E8E" w:rsidP="00902CEC">
      <w:pPr>
        <w:spacing w:after="0" w:line="240" w:lineRule="auto"/>
      </w:pPr>
      <w:r>
        <w:separator/>
      </w:r>
    </w:p>
  </w:footnote>
  <w:footnote w:type="continuationSeparator" w:id="0">
    <w:p w14:paraId="55FBD577" w14:textId="77777777" w:rsidR="00BE7E8E" w:rsidRDefault="00BE7E8E" w:rsidP="00902CEC">
      <w:pPr>
        <w:spacing w:after="0" w:line="240" w:lineRule="auto"/>
      </w:pPr>
      <w:r>
        <w:continuationSeparator/>
      </w:r>
    </w:p>
  </w:footnote>
  <w:footnote w:type="continuationNotice" w:id="1">
    <w:p w14:paraId="5C781C3A" w14:textId="77777777" w:rsidR="00BE7E8E" w:rsidRDefault="00BE7E8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7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8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9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3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8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9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2"/>
  </w:num>
  <w:num w:numId="4">
    <w:abstractNumId w:val="17"/>
  </w:num>
  <w:num w:numId="5">
    <w:abstractNumId w:val="18"/>
  </w:num>
  <w:num w:numId="6">
    <w:abstractNumId w:val="19"/>
  </w:num>
  <w:num w:numId="7">
    <w:abstractNumId w:val="16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"/>
  </w:num>
  <w:num w:numId="14">
    <w:abstractNumId w:val="10"/>
  </w:num>
  <w:num w:numId="15">
    <w:abstractNumId w:val="11"/>
  </w:num>
  <w:num w:numId="16">
    <w:abstractNumId w:val="4"/>
  </w:num>
  <w:num w:numId="17">
    <w:abstractNumId w:val="15"/>
  </w:num>
  <w:num w:numId="18">
    <w:abstractNumId w:val="5"/>
  </w:num>
  <w:num w:numId="19">
    <w:abstractNumId w:val="2"/>
  </w:num>
  <w:num w:numId="20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5D35"/>
    <w:rsid w:val="0008386B"/>
    <w:rsid w:val="000843B0"/>
    <w:rsid w:val="00093F4F"/>
    <w:rsid w:val="000C0357"/>
    <w:rsid w:val="000C268E"/>
    <w:rsid w:val="000D2A3E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562E2"/>
    <w:rsid w:val="00172FEE"/>
    <w:rsid w:val="0017416A"/>
    <w:rsid w:val="001842A7"/>
    <w:rsid w:val="001A3D2A"/>
    <w:rsid w:val="001A5B8A"/>
    <w:rsid w:val="001B2BCC"/>
    <w:rsid w:val="001C622A"/>
    <w:rsid w:val="001D224C"/>
    <w:rsid w:val="001D259C"/>
    <w:rsid w:val="0022263B"/>
    <w:rsid w:val="00223CC0"/>
    <w:rsid w:val="00246773"/>
    <w:rsid w:val="002500D0"/>
    <w:rsid w:val="00263448"/>
    <w:rsid w:val="002664B7"/>
    <w:rsid w:val="00292F2F"/>
    <w:rsid w:val="002A4ACE"/>
    <w:rsid w:val="002C3963"/>
    <w:rsid w:val="002C39CE"/>
    <w:rsid w:val="002E1889"/>
    <w:rsid w:val="00300D49"/>
    <w:rsid w:val="00312537"/>
    <w:rsid w:val="00317813"/>
    <w:rsid w:val="003254AE"/>
    <w:rsid w:val="00333E08"/>
    <w:rsid w:val="003374FA"/>
    <w:rsid w:val="00342BA2"/>
    <w:rsid w:val="003454D5"/>
    <w:rsid w:val="0035105D"/>
    <w:rsid w:val="00360581"/>
    <w:rsid w:val="00361ED2"/>
    <w:rsid w:val="003975CE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3666"/>
    <w:rsid w:val="003F6B53"/>
    <w:rsid w:val="0040779C"/>
    <w:rsid w:val="00412292"/>
    <w:rsid w:val="00412E30"/>
    <w:rsid w:val="0041621B"/>
    <w:rsid w:val="00425EFA"/>
    <w:rsid w:val="004330C5"/>
    <w:rsid w:val="00440388"/>
    <w:rsid w:val="004410F7"/>
    <w:rsid w:val="004668C7"/>
    <w:rsid w:val="00467DA1"/>
    <w:rsid w:val="00472E03"/>
    <w:rsid w:val="0047308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1160F"/>
    <w:rsid w:val="0053385D"/>
    <w:rsid w:val="00546179"/>
    <w:rsid w:val="005526EF"/>
    <w:rsid w:val="005555D1"/>
    <w:rsid w:val="00560993"/>
    <w:rsid w:val="005637AA"/>
    <w:rsid w:val="005705AB"/>
    <w:rsid w:val="00572EC9"/>
    <w:rsid w:val="00576731"/>
    <w:rsid w:val="005801B7"/>
    <w:rsid w:val="0058738B"/>
    <w:rsid w:val="00591D9E"/>
    <w:rsid w:val="005B4E1A"/>
    <w:rsid w:val="005B575B"/>
    <w:rsid w:val="005C2538"/>
    <w:rsid w:val="005D1C88"/>
    <w:rsid w:val="005D430A"/>
    <w:rsid w:val="005D787B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B7"/>
    <w:rsid w:val="00691632"/>
    <w:rsid w:val="006943CD"/>
    <w:rsid w:val="0069770C"/>
    <w:rsid w:val="006A35F5"/>
    <w:rsid w:val="006A36CF"/>
    <w:rsid w:val="006B7B7A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4163F"/>
    <w:rsid w:val="00744931"/>
    <w:rsid w:val="00746B99"/>
    <w:rsid w:val="0075104F"/>
    <w:rsid w:val="00754EAE"/>
    <w:rsid w:val="00773689"/>
    <w:rsid w:val="0077384B"/>
    <w:rsid w:val="007818B3"/>
    <w:rsid w:val="007B0280"/>
    <w:rsid w:val="007C388D"/>
    <w:rsid w:val="007D3A1E"/>
    <w:rsid w:val="007E1221"/>
    <w:rsid w:val="007E4D1A"/>
    <w:rsid w:val="007F2064"/>
    <w:rsid w:val="007F6B7A"/>
    <w:rsid w:val="007F6D28"/>
    <w:rsid w:val="00804A16"/>
    <w:rsid w:val="00815499"/>
    <w:rsid w:val="00842DC8"/>
    <w:rsid w:val="00864B29"/>
    <w:rsid w:val="00894E6A"/>
    <w:rsid w:val="008B0F2F"/>
    <w:rsid w:val="008B7748"/>
    <w:rsid w:val="008C1E1A"/>
    <w:rsid w:val="008C37DA"/>
    <w:rsid w:val="008C5D1B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920"/>
    <w:rsid w:val="00985C8E"/>
    <w:rsid w:val="00994AEA"/>
    <w:rsid w:val="009A03A4"/>
    <w:rsid w:val="009A1F06"/>
    <w:rsid w:val="009B0045"/>
    <w:rsid w:val="009B58C4"/>
    <w:rsid w:val="009C0F71"/>
    <w:rsid w:val="009C1731"/>
    <w:rsid w:val="009C6FDB"/>
    <w:rsid w:val="009D5787"/>
    <w:rsid w:val="009F3463"/>
    <w:rsid w:val="00A03C9E"/>
    <w:rsid w:val="00A23884"/>
    <w:rsid w:val="00A34164"/>
    <w:rsid w:val="00A43263"/>
    <w:rsid w:val="00A527B9"/>
    <w:rsid w:val="00A83E42"/>
    <w:rsid w:val="00A92229"/>
    <w:rsid w:val="00AB2FB9"/>
    <w:rsid w:val="00AC6871"/>
    <w:rsid w:val="00AF220C"/>
    <w:rsid w:val="00AF44F8"/>
    <w:rsid w:val="00B04035"/>
    <w:rsid w:val="00B11094"/>
    <w:rsid w:val="00B27A2F"/>
    <w:rsid w:val="00B400EF"/>
    <w:rsid w:val="00B500C4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7E8E"/>
    <w:rsid w:val="00C02AC7"/>
    <w:rsid w:val="00C138CC"/>
    <w:rsid w:val="00C33A01"/>
    <w:rsid w:val="00C46462"/>
    <w:rsid w:val="00C5156E"/>
    <w:rsid w:val="00C70F10"/>
    <w:rsid w:val="00C722FA"/>
    <w:rsid w:val="00CA0305"/>
    <w:rsid w:val="00CA2A4C"/>
    <w:rsid w:val="00CB3190"/>
    <w:rsid w:val="00CC118A"/>
    <w:rsid w:val="00CF1121"/>
    <w:rsid w:val="00CF51DD"/>
    <w:rsid w:val="00D144FD"/>
    <w:rsid w:val="00D15330"/>
    <w:rsid w:val="00D153B6"/>
    <w:rsid w:val="00D17138"/>
    <w:rsid w:val="00D2798C"/>
    <w:rsid w:val="00D34969"/>
    <w:rsid w:val="00D50574"/>
    <w:rsid w:val="00D53237"/>
    <w:rsid w:val="00D605C3"/>
    <w:rsid w:val="00D85401"/>
    <w:rsid w:val="00DA045C"/>
    <w:rsid w:val="00DA27CF"/>
    <w:rsid w:val="00DA3472"/>
    <w:rsid w:val="00DA49F3"/>
    <w:rsid w:val="00DD0A11"/>
    <w:rsid w:val="00DD1DA2"/>
    <w:rsid w:val="00DD4C98"/>
    <w:rsid w:val="00DD67FD"/>
    <w:rsid w:val="00DE0A47"/>
    <w:rsid w:val="00DE1960"/>
    <w:rsid w:val="00DE7C40"/>
    <w:rsid w:val="00E132FE"/>
    <w:rsid w:val="00E22207"/>
    <w:rsid w:val="00E32F6A"/>
    <w:rsid w:val="00E3530F"/>
    <w:rsid w:val="00E41056"/>
    <w:rsid w:val="00E60FD6"/>
    <w:rsid w:val="00E66755"/>
    <w:rsid w:val="00E75DC8"/>
    <w:rsid w:val="00E803DD"/>
    <w:rsid w:val="00E82787"/>
    <w:rsid w:val="00E834ED"/>
    <w:rsid w:val="00E83B2A"/>
    <w:rsid w:val="00E97329"/>
    <w:rsid w:val="00E97BA8"/>
    <w:rsid w:val="00EA0C85"/>
    <w:rsid w:val="00EB5156"/>
    <w:rsid w:val="00EC0591"/>
    <w:rsid w:val="00EC28AE"/>
    <w:rsid w:val="00EC5DC6"/>
    <w:rsid w:val="00EE61DE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56108"/>
    <w:rsid w:val="00F71085"/>
    <w:rsid w:val="00F759B2"/>
    <w:rsid w:val="00F75F93"/>
    <w:rsid w:val="00F90138"/>
    <w:rsid w:val="00F946B6"/>
    <w:rsid w:val="00FC1D8F"/>
    <w:rsid w:val="00FC331B"/>
    <w:rsid w:val="00FC4F04"/>
    <w:rsid w:val="00FC722A"/>
    <w:rsid w:val="00FD1474"/>
    <w:rsid w:val="00FE429E"/>
    <w:rsid w:val="00FE483F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svg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8</TotalTime>
  <Pages>1</Pages>
  <Words>798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5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142</cp:revision>
  <dcterms:created xsi:type="dcterms:W3CDTF">2021-02-16T04:46:00Z</dcterms:created>
  <dcterms:modified xsi:type="dcterms:W3CDTF">2021-06-30T03:02:00Z</dcterms:modified>
</cp:coreProperties>
</file>